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FE03C4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FE03C4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FE03C4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FE03C4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FE03C4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FE03C4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FE03C4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1A160C19" w:rsidR="00403219" w:rsidRDefault="00FE03C4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</w:hyperlink>
          <w:r w:rsidR="00C279BE">
            <w:rPr>
              <w:noProof/>
            </w:rPr>
            <w:t>5-7</w:t>
          </w:r>
        </w:p>
        <w:p w14:paraId="231FB9A1" w14:textId="1AA86DCB" w:rsidR="00403219" w:rsidRDefault="00FE03C4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</w:hyperlink>
          <w:r w:rsidR="00C279BE">
            <w:rPr>
              <w:noProof/>
            </w:rPr>
            <w:t>8</w:t>
          </w:r>
        </w:p>
        <w:p w14:paraId="13212D62" w14:textId="79807AD8" w:rsidR="00403219" w:rsidRDefault="00FE03C4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</w:hyperlink>
          <w:r w:rsidR="00C279BE">
            <w:rPr>
              <w:noProof/>
            </w:rPr>
            <w:t>8</w:t>
          </w:r>
        </w:p>
        <w:p w14:paraId="7AD6BE8C" w14:textId="78D8B2A6" w:rsidR="00403219" w:rsidRDefault="00FE03C4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</w:hyperlink>
          <w:r w:rsidR="00C279BE">
            <w:rPr>
              <w:noProof/>
            </w:rPr>
            <w:t>9</w:t>
          </w:r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76EC6B6D" w:rsidR="00531FBF" w:rsidRPr="00B7788F" w:rsidRDefault="00E327D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pril 21, 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23B95DD" w:rsidR="00531FBF" w:rsidRPr="00B7788F" w:rsidRDefault="00E327D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David Faulkn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0B7BE8D4" w:rsidR="00C32F3D" w:rsidRPr="001552DB" w:rsidRDefault="001552D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 xml:space="preserve">Final </w:t>
            </w:r>
            <w:r w:rsidR="00625A49">
              <w:rPr>
                <w:rFonts w:eastAsia="Times New Roman" w:cstheme="minorHAnsi"/>
                <w:b/>
                <w:bCs/>
                <w:sz w:val="22"/>
                <w:szCs w:val="22"/>
              </w:rPr>
              <w:t>version.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836CBB4" w:rsidR="00485402" w:rsidRPr="00B7788F" w:rsidRDefault="009A33F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avid Faulkner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454B9AD1" w:rsidR="00C32F3D" w:rsidRPr="00B7788F" w:rsidRDefault="00AF207D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recommended </w:t>
      </w:r>
      <w:r w:rsidR="001D7DCE">
        <w:rPr>
          <w:rFonts w:eastAsia="Times New Roman"/>
          <w:sz w:val="22"/>
          <w:szCs w:val="22"/>
        </w:rPr>
        <w:t>cipher algorithm</w:t>
      </w:r>
      <w:r w:rsidR="00D17D64">
        <w:rPr>
          <w:rFonts w:eastAsia="Times New Roman"/>
          <w:sz w:val="22"/>
          <w:szCs w:val="22"/>
        </w:rPr>
        <w:t xml:space="preserve"> for the client’s data verification checksum is SHA-256. </w:t>
      </w:r>
      <w:r w:rsidR="0062257A">
        <w:rPr>
          <w:rFonts w:eastAsia="Times New Roman"/>
          <w:sz w:val="22"/>
          <w:szCs w:val="22"/>
        </w:rPr>
        <w:t>Unlike</w:t>
      </w:r>
      <w:r w:rsidR="00412B42">
        <w:rPr>
          <w:rFonts w:eastAsia="Times New Roman"/>
          <w:sz w:val="22"/>
          <w:szCs w:val="22"/>
        </w:rPr>
        <w:t xml:space="preserve"> many other cipher algorithms, SHA-256 has never been broken</w:t>
      </w:r>
      <w:r w:rsidR="00A924BF">
        <w:rPr>
          <w:rFonts w:eastAsia="Times New Roman"/>
          <w:sz w:val="22"/>
          <w:szCs w:val="22"/>
        </w:rPr>
        <w:t>,</w:t>
      </w:r>
      <w:r w:rsidR="00E925E0">
        <w:rPr>
          <w:rFonts w:eastAsia="Times New Roman"/>
          <w:sz w:val="22"/>
          <w:szCs w:val="22"/>
        </w:rPr>
        <w:t xml:space="preserve"> has no known collisions to date</w:t>
      </w:r>
      <w:r w:rsidR="00A924BF">
        <w:rPr>
          <w:rFonts w:eastAsia="Times New Roman"/>
          <w:sz w:val="22"/>
          <w:szCs w:val="22"/>
        </w:rPr>
        <w:t>, and i</w:t>
      </w:r>
      <w:r w:rsidR="0041523A">
        <w:rPr>
          <w:rFonts w:eastAsia="Times New Roman"/>
          <w:sz w:val="22"/>
          <w:szCs w:val="22"/>
        </w:rPr>
        <w:t xml:space="preserve">s recommended </w:t>
      </w:r>
      <w:r w:rsidR="004239A9">
        <w:rPr>
          <w:rFonts w:eastAsia="Times New Roman"/>
          <w:sz w:val="22"/>
          <w:szCs w:val="22"/>
        </w:rPr>
        <w:t xml:space="preserve">and outlined </w:t>
      </w:r>
      <w:r w:rsidR="0041523A">
        <w:rPr>
          <w:rFonts w:eastAsia="Times New Roman"/>
          <w:sz w:val="22"/>
          <w:szCs w:val="22"/>
        </w:rPr>
        <w:t xml:space="preserve">by NIST in FIPS </w:t>
      </w:r>
      <w:r w:rsidR="004239A9">
        <w:rPr>
          <w:rFonts w:eastAsia="Times New Roman"/>
          <w:sz w:val="22"/>
          <w:szCs w:val="22"/>
        </w:rPr>
        <w:t>PUB 180-4.</w:t>
      </w:r>
      <w:r w:rsidR="004E1EA9">
        <w:rPr>
          <w:rFonts w:eastAsia="Times New Roman"/>
          <w:sz w:val="22"/>
          <w:szCs w:val="22"/>
        </w:rPr>
        <w:t xml:space="preserve"> As the name implies, SHA-256 has a </w:t>
      </w:r>
      <w:r w:rsidR="00986E96">
        <w:rPr>
          <w:rFonts w:eastAsia="Times New Roman"/>
          <w:sz w:val="22"/>
          <w:szCs w:val="22"/>
        </w:rPr>
        <w:t xml:space="preserve">total message digest size of 256 bits consisting of </w:t>
      </w:r>
      <w:r w:rsidR="00A268BA">
        <w:rPr>
          <w:rFonts w:eastAsia="Times New Roman"/>
          <w:sz w:val="22"/>
          <w:szCs w:val="22"/>
        </w:rPr>
        <w:t>8 32-bit words.</w:t>
      </w:r>
      <w:r w:rsidR="00D70FCF">
        <w:rPr>
          <w:rFonts w:eastAsia="Times New Roman"/>
          <w:sz w:val="22"/>
          <w:szCs w:val="22"/>
        </w:rPr>
        <w:t xml:space="preserve"> SHA-256 hashing is an </w:t>
      </w:r>
      <w:r w:rsidR="0089724C">
        <w:rPr>
          <w:rFonts w:eastAsia="Times New Roman"/>
          <w:sz w:val="22"/>
          <w:szCs w:val="22"/>
        </w:rPr>
        <w:t>asymmetric</w:t>
      </w:r>
      <w:r w:rsidR="00D70FCF">
        <w:rPr>
          <w:rFonts w:eastAsia="Times New Roman"/>
          <w:sz w:val="22"/>
          <w:szCs w:val="22"/>
        </w:rPr>
        <w:t xml:space="preserve"> </w:t>
      </w:r>
      <w:r w:rsidR="0089724C">
        <w:rPr>
          <w:rFonts w:eastAsia="Times New Roman"/>
          <w:sz w:val="22"/>
          <w:szCs w:val="22"/>
        </w:rPr>
        <w:t xml:space="preserve">function that cannot be reversed, unlike symmetric encryption algorithms </w:t>
      </w:r>
      <w:r w:rsidR="00605643">
        <w:rPr>
          <w:rFonts w:eastAsia="Times New Roman"/>
          <w:sz w:val="22"/>
          <w:szCs w:val="22"/>
        </w:rPr>
        <w:t xml:space="preserve">used for </w:t>
      </w:r>
      <w:r w:rsidR="00EA43BA">
        <w:rPr>
          <w:rFonts w:eastAsia="Times New Roman"/>
          <w:sz w:val="22"/>
          <w:szCs w:val="22"/>
        </w:rPr>
        <w:t>file or disk</w:t>
      </w:r>
      <w:r w:rsidR="00605643">
        <w:rPr>
          <w:rFonts w:eastAsia="Times New Roman"/>
          <w:sz w:val="22"/>
          <w:szCs w:val="22"/>
        </w:rPr>
        <w:t xml:space="preserve"> encryption. SHA-256 hashing is used to verify that the contents of a file have not been changed.</w:t>
      </w:r>
      <w:r w:rsidR="00A4490D">
        <w:rPr>
          <w:rFonts w:eastAsia="Times New Roman"/>
          <w:sz w:val="22"/>
          <w:szCs w:val="22"/>
        </w:rPr>
        <w:t xml:space="preserve"> Note that while </w:t>
      </w:r>
      <w:r w:rsidR="00164E70">
        <w:rPr>
          <w:rFonts w:eastAsia="Times New Roman"/>
          <w:sz w:val="22"/>
          <w:szCs w:val="22"/>
        </w:rPr>
        <w:t xml:space="preserve">SHA-256 has not been broken using current technology, a further review </w:t>
      </w:r>
      <w:r w:rsidR="00656718">
        <w:rPr>
          <w:rFonts w:eastAsia="Times New Roman"/>
          <w:sz w:val="22"/>
          <w:szCs w:val="22"/>
        </w:rPr>
        <w:t>of the algorithm or hash digest size may be necessary if significant strides are made with quantum computing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2A46CB4" w14:textId="77777777" w:rsidR="00187CC1" w:rsidRDefault="00A03373" w:rsidP="00187CC1">
      <w:pPr>
        <w:keepNext/>
        <w:contextualSpacing/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464342D" wp14:editId="33295022">
            <wp:extent cx="5943600" cy="2482833"/>
            <wp:effectExtent l="0" t="0" r="0" b="0"/>
            <wp:docPr id="1223842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842151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62DB3D7C" w:rsidR="00DB5652" w:rsidRPr="00FD393D" w:rsidRDefault="00187CC1" w:rsidP="00FD393D">
      <w:pPr>
        <w:pStyle w:val="Caption"/>
        <w:rPr>
          <w:rFonts w:eastAsia="Times New Roman" w:cstheme="minorHAnsi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3586D">
        <w:rPr>
          <w:noProof/>
        </w:rPr>
        <w:t>1</w:t>
      </w:r>
      <w:r>
        <w:fldChar w:fldCharType="end"/>
      </w:r>
      <w:r>
        <w:t xml:space="preserve"> Self-signed certificate</w:t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33BA82E" w14:textId="77777777" w:rsidR="00FD393D" w:rsidRDefault="00F54293" w:rsidP="00FD393D">
      <w:pPr>
        <w:keepNext/>
        <w:contextualSpacing/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07311AC" wp14:editId="33908DC9">
            <wp:extent cx="5943600" cy="475173"/>
            <wp:effectExtent l="0" t="0" r="0" b="1270"/>
            <wp:docPr id="929367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367355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2569346B" w:rsidR="00DB5652" w:rsidRPr="00B7788F" w:rsidRDefault="00FD393D" w:rsidP="00FD393D">
      <w:pPr>
        <w:pStyle w:val="Caption"/>
        <w:rPr>
          <w:rFonts w:cstheme="minorHAnsi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3586D">
        <w:rPr>
          <w:noProof/>
        </w:rPr>
        <w:t>2</w:t>
      </w:r>
      <w:r>
        <w:fldChar w:fldCharType="end"/>
      </w:r>
      <w:r>
        <w:t xml:space="preserve"> Checksum verification using SHA-256</w:t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4B7FB79" w14:textId="77777777" w:rsidR="0085113F" w:rsidRDefault="004378D8" w:rsidP="0085113F">
      <w:pPr>
        <w:keepNext/>
        <w:contextualSpacing/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3C2AAF2" wp14:editId="6D4CF036">
            <wp:extent cx="5943600" cy="902970"/>
            <wp:effectExtent l="0" t="0" r="0" b="0"/>
            <wp:docPr id="9729835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983548" name="Picture 97298354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69E9D943" w:rsidR="00DB5652" w:rsidRPr="00B7788F" w:rsidRDefault="0085113F" w:rsidP="0085113F">
      <w:pPr>
        <w:pStyle w:val="Caption"/>
        <w:rPr>
          <w:rFonts w:cstheme="minorHAnsi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3586D">
        <w:rPr>
          <w:noProof/>
        </w:rPr>
        <w:t>3</w:t>
      </w:r>
      <w:r>
        <w:fldChar w:fldCharType="end"/>
      </w:r>
      <w:r>
        <w:t xml:space="preserve"> HTTPS working successfully</w:t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lastRenderedPageBreak/>
        <w:t>Secondary Testing</w:t>
      </w:r>
      <w:bookmarkEnd w:id="27"/>
      <w:bookmarkEnd w:id="28"/>
      <w:bookmarkEnd w:id="29"/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89151C3" w14:textId="77777777" w:rsidR="000421DE" w:rsidRDefault="00A81FCD" w:rsidP="000421DE">
      <w:pPr>
        <w:keepNext/>
        <w:contextualSpacing/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87CCF2B" wp14:editId="0582E151">
            <wp:extent cx="5943600" cy="3343275"/>
            <wp:effectExtent l="0" t="0" r="0" b="9525"/>
            <wp:docPr id="126180904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809048" name="Picture 126180904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777814F1" w:rsidR="00DB5652" w:rsidRDefault="000421DE" w:rsidP="000421DE">
      <w:pPr>
        <w:pStyle w:val="Caption"/>
        <w:rPr>
          <w:rFonts w:cstheme="minorHAnsi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3586D">
        <w:rPr>
          <w:noProof/>
        </w:rPr>
        <w:t>4</w:t>
      </w:r>
      <w:r>
        <w:fldChar w:fldCharType="end"/>
      </w:r>
      <w:r>
        <w:t xml:space="preserve"> Refactored code executed without errors</w:t>
      </w:r>
    </w:p>
    <w:p w14:paraId="2CED886A" w14:textId="77777777" w:rsidR="00A81FCD" w:rsidRDefault="00A81FCD" w:rsidP="00D47759">
      <w:pPr>
        <w:contextualSpacing/>
        <w:rPr>
          <w:rFonts w:cstheme="minorHAnsi"/>
          <w:sz w:val="22"/>
          <w:szCs w:val="22"/>
        </w:rPr>
      </w:pPr>
    </w:p>
    <w:p w14:paraId="41115225" w14:textId="77777777" w:rsidR="004546A4" w:rsidRDefault="001035E8" w:rsidP="004546A4">
      <w:pPr>
        <w:keepNext/>
        <w:contextualSpacing/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4BDD05A6" wp14:editId="7EF72985">
            <wp:extent cx="5943600" cy="5871210"/>
            <wp:effectExtent l="0" t="0" r="0" b="0"/>
            <wp:docPr id="147010130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101303" name="Picture 147010130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7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275F1" w14:textId="0D8F0849" w:rsidR="00A81FCD" w:rsidRDefault="004546A4" w:rsidP="004546A4">
      <w:pPr>
        <w:pStyle w:val="Caption"/>
        <w:rPr>
          <w:rFonts w:cstheme="minorHAnsi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3586D">
        <w:rPr>
          <w:noProof/>
        </w:rPr>
        <w:t>5</w:t>
      </w:r>
      <w:r>
        <w:fldChar w:fldCharType="end"/>
      </w:r>
      <w:r>
        <w:t xml:space="preserve"> Dependency-check report before refactoring with 120 vulnerabilities found</w:t>
      </w:r>
    </w:p>
    <w:p w14:paraId="14B03A3A" w14:textId="77777777" w:rsidR="00587839" w:rsidRDefault="00587839" w:rsidP="00D47759">
      <w:pPr>
        <w:contextualSpacing/>
        <w:rPr>
          <w:rFonts w:cstheme="minorHAnsi"/>
          <w:sz w:val="22"/>
          <w:szCs w:val="22"/>
        </w:rPr>
      </w:pPr>
    </w:p>
    <w:p w14:paraId="0B7AEA82" w14:textId="77777777" w:rsidR="00FE5F90" w:rsidRDefault="00587839" w:rsidP="00FE5F90">
      <w:pPr>
        <w:keepNext/>
        <w:contextualSpacing/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8E498E3" wp14:editId="62712889">
            <wp:extent cx="5943600" cy="3830320"/>
            <wp:effectExtent l="0" t="0" r="0" b="0"/>
            <wp:docPr id="1620986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98622" name="Picture 16209862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A197D" w14:textId="7C4B6FA5" w:rsidR="00A3586D" w:rsidRDefault="00FE5F90" w:rsidP="00FE5F90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3586D">
        <w:rPr>
          <w:noProof/>
        </w:rPr>
        <w:t>6</w:t>
      </w:r>
      <w:r>
        <w:fldChar w:fldCharType="end"/>
      </w:r>
      <w:r>
        <w:t xml:space="preserve"> </w:t>
      </w:r>
      <w:r w:rsidRPr="00D66E67">
        <w:t xml:space="preserve">Dependency-check report </w:t>
      </w:r>
      <w:r>
        <w:t>after</w:t>
      </w:r>
      <w:r w:rsidRPr="00D66E67">
        <w:t xml:space="preserve"> refactoring</w:t>
      </w:r>
      <w:r>
        <w:t>, still</w:t>
      </w:r>
      <w:r w:rsidRPr="00D66E67">
        <w:t xml:space="preserve"> with 120 vulnerabilities found</w:t>
      </w:r>
      <w:r w:rsidR="008A3403">
        <w:t xml:space="preserve"> (no new vulnerabilities</w:t>
      </w:r>
      <w:r w:rsidR="00843D9A">
        <w:t xml:space="preserve"> due to refactoring)</w:t>
      </w:r>
    </w:p>
    <w:p w14:paraId="750704F9" w14:textId="77777777" w:rsidR="00A3586D" w:rsidRDefault="00A3586D">
      <w:pPr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37BE9B2" w14:textId="77777777" w:rsidR="00A3586D" w:rsidRDefault="00B22DEA" w:rsidP="00A3586D">
      <w:pPr>
        <w:keepNext/>
        <w:contextualSpacing/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C771287" wp14:editId="493C028D">
            <wp:extent cx="5943600" cy="3343275"/>
            <wp:effectExtent l="0" t="0" r="0" b="9525"/>
            <wp:docPr id="47198063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980638" name="Picture 47198063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712D7602" w:rsidR="00E33862" w:rsidRPr="00B7788F" w:rsidRDefault="00A3586D" w:rsidP="00A3586D">
      <w:pPr>
        <w:pStyle w:val="Caption"/>
        <w:rPr>
          <w:rFonts w:cstheme="minorHAnsi"/>
          <w:sz w:val="22"/>
          <w:szCs w:val="22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Refactored code (server) running without errors</w:t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6D6D6A08" w:rsidR="620D193F" w:rsidRDefault="00247A8A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code has been refactored to </w:t>
      </w:r>
      <w:r w:rsidR="00EA43BA">
        <w:rPr>
          <w:rFonts w:eastAsia="Times New Roman"/>
          <w:sz w:val="22"/>
          <w:szCs w:val="22"/>
        </w:rPr>
        <w:t>provide a SHA-256 checksum for file verification</w:t>
      </w:r>
      <w:r w:rsidR="00DE4AF6">
        <w:rPr>
          <w:rFonts w:eastAsia="Times New Roman"/>
          <w:sz w:val="22"/>
          <w:szCs w:val="22"/>
        </w:rPr>
        <w:t xml:space="preserve"> and to provide TLS</w:t>
      </w:r>
      <w:r w:rsidR="0077223E">
        <w:rPr>
          <w:rFonts w:eastAsia="Times New Roman"/>
          <w:sz w:val="22"/>
          <w:szCs w:val="22"/>
        </w:rPr>
        <w:t xml:space="preserve"> over a secure HTTPS connection rather than an unsecure HTTP connection. This refactoring was accomplished without adding any additional </w:t>
      </w:r>
      <w:r w:rsidR="00306312">
        <w:rPr>
          <w:rFonts w:eastAsia="Times New Roman"/>
          <w:sz w:val="22"/>
          <w:szCs w:val="22"/>
        </w:rPr>
        <w:t>vulnerabilities through added dependencies</w:t>
      </w:r>
      <w:r w:rsidR="004B6ECA">
        <w:rPr>
          <w:rFonts w:eastAsia="Times New Roman"/>
          <w:sz w:val="22"/>
          <w:szCs w:val="22"/>
        </w:rPr>
        <w:t xml:space="preserve"> and without any errors</w:t>
      </w:r>
      <w:r w:rsidR="00306312">
        <w:rPr>
          <w:rFonts w:eastAsia="Times New Roman"/>
          <w:sz w:val="22"/>
          <w:szCs w:val="22"/>
        </w:rPr>
        <w:t>.</w:t>
      </w:r>
    </w:p>
    <w:p w14:paraId="55FB6D51" w14:textId="77777777" w:rsidR="00AF4341" w:rsidRDefault="00AF4341" w:rsidP="00D47759">
      <w:pPr>
        <w:contextualSpacing/>
        <w:rPr>
          <w:rFonts w:eastAsia="Times New Roman"/>
          <w:sz w:val="22"/>
          <w:szCs w:val="22"/>
        </w:rPr>
      </w:pPr>
    </w:p>
    <w:p w14:paraId="1CC5C9F3" w14:textId="4C369D77" w:rsidR="00AF4341" w:rsidRDefault="00AF434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areas of security that I addressed by refactoring the code are </w:t>
      </w:r>
      <w:r w:rsidR="00E6082C">
        <w:rPr>
          <w:rFonts w:eastAsia="Times New Roman"/>
          <w:sz w:val="22"/>
          <w:szCs w:val="22"/>
        </w:rPr>
        <w:t xml:space="preserve">APIs, </w:t>
      </w:r>
      <w:r w:rsidR="00047DA7">
        <w:rPr>
          <w:rFonts w:eastAsia="Times New Roman"/>
          <w:sz w:val="22"/>
          <w:szCs w:val="22"/>
        </w:rPr>
        <w:t xml:space="preserve">Cryptography, </w:t>
      </w:r>
      <w:r w:rsidR="00331C7C">
        <w:rPr>
          <w:rFonts w:eastAsia="Times New Roman"/>
          <w:sz w:val="22"/>
          <w:szCs w:val="22"/>
        </w:rPr>
        <w:t>and Code Quality.</w:t>
      </w:r>
      <w:r w:rsidR="009A5198">
        <w:rPr>
          <w:rFonts w:eastAsia="Times New Roman"/>
          <w:sz w:val="22"/>
          <w:szCs w:val="22"/>
        </w:rPr>
        <w:t xml:space="preserve"> This code is a RESTful API, </w:t>
      </w:r>
      <w:r w:rsidR="00C954E0">
        <w:rPr>
          <w:rFonts w:eastAsia="Times New Roman"/>
          <w:sz w:val="22"/>
          <w:szCs w:val="22"/>
        </w:rPr>
        <w:t xml:space="preserve">so securing it, in general, is an over-arching concern that affects the entire application. </w:t>
      </w:r>
      <w:r w:rsidR="0088626E">
        <w:rPr>
          <w:rFonts w:eastAsia="Times New Roman"/>
          <w:sz w:val="22"/>
          <w:szCs w:val="22"/>
        </w:rPr>
        <w:t xml:space="preserve">Cryptography was applied to both the data which needed to be validated </w:t>
      </w:r>
      <w:r w:rsidR="004F77D3">
        <w:rPr>
          <w:rFonts w:eastAsia="Times New Roman"/>
          <w:sz w:val="22"/>
          <w:szCs w:val="22"/>
        </w:rPr>
        <w:t xml:space="preserve">through a checksum, and through the use of TLS to enable </w:t>
      </w:r>
      <w:r w:rsidR="00AB15BA">
        <w:rPr>
          <w:rFonts w:eastAsia="Times New Roman"/>
          <w:sz w:val="22"/>
          <w:szCs w:val="22"/>
        </w:rPr>
        <w:t xml:space="preserve">secure viewing of the site using HTTPS rather than HTTP. </w:t>
      </w:r>
      <w:r w:rsidR="00836F5F">
        <w:rPr>
          <w:rFonts w:eastAsia="Times New Roman"/>
          <w:sz w:val="22"/>
          <w:szCs w:val="22"/>
        </w:rPr>
        <w:t xml:space="preserve">Code Quality was addressed by </w:t>
      </w:r>
      <w:r w:rsidR="000F4725">
        <w:rPr>
          <w:rFonts w:eastAsia="Times New Roman"/>
          <w:sz w:val="22"/>
          <w:szCs w:val="22"/>
        </w:rPr>
        <w:t xml:space="preserve">using HTTPS rather than HTTP and by providing a checksum for data verification </w:t>
      </w:r>
      <w:r w:rsidR="00FD5C8C">
        <w:rPr>
          <w:rFonts w:eastAsia="Times New Roman"/>
          <w:sz w:val="22"/>
          <w:szCs w:val="22"/>
        </w:rPr>
        <w:t>by the end user.</w:t>
      </w:r>
    </w:p>
    <w:p w14:paraId="160A3703" w14:textId="77777777" w:rsidR="007602EF" w:rsidRDefault="007602EF" w:rsidP="00D47759">
      <w:pPr>
        <w:contextualSpacing/>
        <w:rPr>
          <w:rFonts w:eastAsia="Times New Roman"/>
          <w:sz w:val="22"/>
          <w:szCs w:val="22"/>
        </w:rPr>
      </w:pPr>
    </w:p>
    <w:p w14:paraId="47D3BF51" w14:textId="7FDD817A" w:rsidR="007602EF" w:rsidRDefault="007602EF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process for adding checksum verification began with choosing a cipher algorithm. SHA-256 was used </w:t>
      </w:r>
      <w:r w:rsidR="00A01704">
        <w:rPr>
          <w:rFonts w:eastAsia="Times New Roman"/>
          <w:sz w:val="22"/>
          <w:szCs w:val="22"/>
        </w:rPr>
        <w:t xml:space="preserve">since it has no known collisions to date, has never been broken, and is recommended by NIST. </w:t>
      </w:r>
      <w:r w:rsidR="00D36691">
        <w:rPr>
          <w:rFonts w:eastAsia="Times New Roman"/>
          <w:sz w:val="22"/>
          <w:szCs w:val="22"/>
        </w:rPr>
        <w:t xml:space="preserve">The data was then converted from text to a byte array, and then to </w:t>
      </w:r>
      <w:r w:rsidR="000F5955">
        <w:rPr>
          <w:rFonts w:eastAsia="Times New Roman"/>
          <w:sz w:val="22"/>
          <w:szCs w:val="22"/>
        </w:rPr>
        <w:t>hex values for the final hash.</w:t>
      </w:r>
    </w:p>
    <w:p w14:paraId="48943D90" w14:textId="77777777" w:rsidR="000F5955" w:rsidRDefault="000F5955" w:rsidP="00D47759">
      <w:pPr>
        <w:contextualSpacing/>
        <w:rPr>
          <w:rFonts w:eastAsia="Times New Roman"/>
          <w:sz w:val="22"/>
          <w:szCs w:val="22"/>
        </w:rPr>
      </w:pPr>
    </w:p>
    <w:p w14:paraId="01899989" w14:textId="605FA86C" w:rsidR="00450002" w:rsidRDefault="000F5955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process for </w:t>
      </w:r>
      <w:r w:rsidR="00DD7CAF">
        <w:rPr>
          <w:rFonts w:eastAsia="Times New Roman"/>
          <w:sz w:val="22"/>
          <w:szCs w:val="22"/>
        </w:rPr>
        <w:t>adding TLS to the API started with generating a self-signed key. That key was then imported to the project</w:t>
      </w:r>
      <w:r w:rsidR="00F917AD">
        <w:rPr>
          <w:rFonts w:eastAsia="Times New Roman"/>
          <w:sz w:val="22"/>
          <w:szCs w:val="22"/>
        </w:rPr>
        <w:t xml:space="preserve">, and the application.properties file was changed to reflect the </w:t>
      </w:r>
      <w:r w:rsidR="00ED2128">
        <w:rPr>
          <w:rFonts w:eastAsia="Times New Roman"/>
          <w:sz w:val="22"/>
          <w:szCs w:val="22"/>
        </w:rPr>
        <w:t xml:space="preserve">credentials for the key such as alias name and keystore password. </w:t>
      </w:r>
      <w:r w:rsidR="00CB0ECE">
        <w:rPr>
          <w:rFonts w:eastAsia="Times New Roman"/>
          <w:sz w:val="22"/>
          <w:szCs w:val="22"/>
        </w:rPr>
        <w:t>After a successful build, the localhost could be viewed in the browser using HTTPS on port 8443 rather than using HTTP.</w:t>
      </w:r>
    </w:p>
    <w:p w14:paraId="50CD2321" w14:textId="77777777" w:rsidR="00450002" w:rsidRDefault="00450002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br w:type="page"/>
      </w: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lastRenderedPageBreak/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4FA280DC" w:rsidR="00974AE3" w:rsidRPr="00B7788F" w:rsidRDefault="00450002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dustry standard best practices were followed by selecting a </w:t>
      </w:r>
      <w:r w:rsidR="005312C5">
        <w:rPr>
          <w:rFonts w:eastAsia="Times New Roman"/>
          <w:sz w:val="22"/>
          <w:szCs w:val="22"/>
        </w:rPr>
        <w:t xml:space="preserve">cipher algorithm for the checksum verification that had no known collisions to date and had never been broken. SHA-256, as recommended by NIST, </w:t>
      </w:r>
      <w:r w:rsidR="00520012">
        <w:rPr>
          <w:rFonts w:eastAsia="Times New Roman"/>
          <w:sz w:val="22"/>
          <w:szCs w:val="22"/>
        </w:rPr>
        <w:t>fit those criteria. Best practices were also observed by securing the RESTful API</w:t>
      </w:r>
      <w:r w:rsidR="009757DF">
        <w:rPr>
          <w:rFonts w:eastAsia="Times New Roman"/>
          <w:sz w:val="22"/>
          <w:szCs w:val="22"/>
        </w:rPr>
        <w:t xml:space="preserve"> with TLS allowing the user to view the site over HTTPS rather than HTTP. Finally, best practices were observed </w:t>
      </w:r>
      <w:r w:rsidR="00867D1D">
        <w:rPr>
          <w:rFonts w:eastAsia="Times New Roman"/>
          <w:sz w:val="22"/>
          <w:szCs w:val="22"/>
        </w:rPr>
        <w:t xml:space="preserve">through the monitoring and verification that no dependencies with known security vulnerabilities </w:t>
      </w:r>
      <w:r w:rsidR="00CC5DE9">
        <w:rPr>
          <w:rFonts w:eastAsia="Times New Roman"/>
          <w:sz w:val="22"/>
          <w:szCs w:val="22"/>
        </w:rPr>
        <w:t>were added to the original code when these changes were made through refactoring.</w:t>
      </w:r>
    </w:p>
    <w:sectPr w:rsidR="00974AE3" w:rsidRPr="00B7788F" w:rsidSect="008D2003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AD873" w14:textId="77777777" w:rsidR="008D2003" w:rsidRDefault="008D2003" w:rsidP="002F3F84">
      <w:r>
        <w:separator/>
      </w:r>
    </w:p>
  </w:endnote>
  <w:endnote w:type="continuationSeparator" w:id="0">
    <w:p w14:paraId="4584BF42" w14:textId="77777777" w:rsidR="008D2003" w:rsidRDefault="008D2003" w:rsidP="002F3F84">
      <w:r>
        <w:continuationSeparator/>
      </w:r>
    </w:p>
  </w:endnote>
  <w:endnote w:type="continuationNotice" w:id="1">
    <w:p w14:paraId="6710823F" w14:textId="77777777" w:rsidR="008D2003" w:rsidRDefault="008D200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338D1" w14:textId="77777777" w:rsidR="008D2003" w:rsidRDefault="008D2003" w:rsidP="002F3F84">
      <w:r>
        <w:separator/>
      </w:r>
    </w:p>
  </w:footnote>
  <w:footnote w:type="continuationSeparator" w:id="0">
    <w:p w14:paraId="464A5A09" w14:textId="77777777" w:rsidR="008D2003" w:rsidRDefault="008D2003" w:rsidP="002F3F84">
      <w:r>
        <w:continuationSeparator/>
      </w:r>
    </w:p>
  </w:footnote>
  <w:footnote w:type="continuationNotice" w:id="1">
    <w:p w14:paraId="48757420" w14:textId="77777777" w:rsidR="008D2003" w:rsidRDefault="008D200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395738445">
    <w:abstractNumId w:val="16"/>
  </w:num>
  <w:num w:numId="2" w16cid:durableId="2078044428">
    <w:abstractNumId w:val="20"/>
  </w:num>
  <w:num w:numId="3" w16cid:durableId="1898318394">
    <w:abstractNumId w:val="6"/>
  </w:num>
  <w:num w:numId="4" w16cid:durableId="982124270">
    <w:abstractNumId w:val="8"/>
  </w:num>
  <w:num w:numId="5" w16cid:durableId="146242110">
    <w:abstractNumId w:val="4"/>
  </w:num>
  <w:num w:numId="6" w16cid:durableId="1432430659">
    <w:abstractNumId w:val="17"/>
  </w:num>
  <w:num w:numId="7" w16cid:durableId="738476365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828598194">
    <w:abstractNumId w:val="5"/>
  </w:num>
  <w:num w:numId="9" w16cid:durableId="964314599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701564126">
    <w:abstractNumId w:val="0"/>
  </w:num>
  <w:num w:numId="11" w16cid:durableId="1303386251">
    <w:abstractNumId w:val="3"/>
  </w:num>
  <w:num w:numId="12" w16cid:durableId="1606422013">
    <w:abstractNumId w:val="19"/>
  </w:num>
  <w:num w:numId="13" w16cid:durableId="198977320">
    <w:abstractNumId w:val="15"/>
  </w:num>
  <w:num w:numId="14" w16cid:durableId="143014783">
    <w:abstractNumId w:val="2"/>
  </w:num>
  <w:num w:numId="15" w16cid:durableId="779109592">
    <w:abstractNumId w:val="11"/>
  </w:num>
  <w:num w:numId="16" w16cid:durableId="541406478">
    <w:abstractNumId w:val="9"/>
  </w:num>
  <w:num w:numId="17" w16cid:durableId="884415156">
    <w:abstractNumId w:val="14"/>
  </w:num>
  <w:num w:numId="18" w16cid:durableId="1116758368">
    <w:abstractNumId w:val="18"/>
  </w:num>
  <w:num w:numId="19" w16cid:durableId="1424032975">
    <w:abstractNumId w:val="7"/>
  </w:num>
  <w:num w:numId="20" w16cid:durableId="1935087670">
    <w:abstractNumId w:val="13"/>
  </w:num>
  <w:num w:numId="21" w16cid:durableId="10667324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21DE"/>
    <w:rsid w:val="0004531D"/>
    <w:rsid w:val="00047DA7"/>
    <w:rsid w:val="00052476"/>
    <w:rsid w:val="000C7320"/>
    <w:rsid w:val="000D06F0"/>
    <w:rsid w:val="000D241B"/>
    <w:rsid w:val="000F4725"/>
    <w:rsid w:val="000F5955"/>
    <w:rsid w:val="00102660"/>
    <w:rsid w:val="001035E8"/>
    <w:rsid w:val="0010436E"/>
    <w:rsid w:val="00114D54"/>
    <w:rsid w:val="00120ACD"/>
    <w:rsid w:val="00144936"/>
    <w:rsid w:val="00151233"/>
    <w:rsid w:val="001552DB"/>
    <w:rsid w:val="00164480"/>
    <w:rsid w:val="00164E70"/>
    <w:rsid w:val="00177698"/>
    <w:rsid w:val="00182245"/>
    <w:rsid w:val="00183C9F"/>
    <w:rsid w:val="00187548"/>
    <w:rsid w:val="00187CC1"/>
    <w:rsid w:val="001933BA"/>
    <w:rsid w:val="001A381D"/>
    <w:rsid w:val="001B4F8C"/>
    <w:rsid w:val="001D7DCE"/>
    <w:rsid w:val="001F5F49"/>
    <w:rsid w:val="002001E0"/>
    <w:rsid w:val="00234FC3"/>
    <w:rsid w:val="00246C90"/>
    <w:rsid w:val="00247A8A"/>
    <w:rsid w:val="00271E26"/>
    <w:rsid w:val="002778D5"/>
    <w:rsid w:val="00277B38"/>
    <w:rsid w:val="00281DF1"/>
    <w:rsid w:val="00292377"/>
    <w:rsid w:val="002A1A18"/>
    <w:rsid w:val="002B4D43"/>
    <w:rsid w:val="002F3F84"/>
    <w:rsid w:val="00306312"/>
    <w:rsid w:val="00321D27"/>
    <w:rsid w:val="00331C7C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2B42"/>
    <w:rsid w:val="00412E04"/>
    <w:rsid w:val="00413DE0"/>
    <w:rsid w:val="0041523A"/>
    <w:rsid w:val="004239A9"/>
    <w:rsid w:val="004378D8"/>
    <w:rsid w:val="00450002"/>
    <w:rsid w:val="004546A4"/>
    <w:rsid w:val="0045610F"/>
    <w:rsid w:val="0046151B"/>
    <w:rsid w:val="00473815"/>
    <w:rsid w:val="00485402"/>
    <w:rsid w:val="004B2BE0"/>
    <w:rsid w:val="004B53E8"/>
    <w:rsid w:val="004B6ECA"/>
    <w:rsid w:val="004C38EC"/>
    <w:rsid w:val="004D78B4"/>
    <w:rsid w:val="004E1EA9"/>
    <w:rsid w:val="004F77D3"/>
    <w:rsid w:val="00512ADF"/>
    <w:rsid w:val="00520012"/>
    <w:rsid w:val="00523478"/>
    <w:rsid w:val="005312C5"/>
    <w:rsid w:val="00531FBF"/>
    <w:rsid w:val="00542BE3"/>
    <w:rsid w:val="005629EC"/>
    <w:rsid w:val="0058064D"/>
    <w:rsid w:val="00583A02"/>
    <w:rsid w:val="00587839"/>
    <w:rsid w:val="005A1B32"/>
    <w:rsid w:val="005A6070"/>
    <w:rsid w:val="005A7C7F"/>
    <w:rsid w:val="005C593C"/>
    <w:rsid w:val="005D020B"/>
    <w:rsid w:val="005E6088"/>
    <w:rsid w:val="005F574E"/>
    <w:rsid w:val="006017FD"/>
    <w:rsid w:val="00605643"/>
    <w:rsid w:val="006201FC"/>
    <w:rsid w:val="0062257A"/>
    <w:rsid w:val="00625A49"/>
    <w:rsid w:val="00632C6F"/>
    <w:rsid w:val="00633225"/>
    <w:rsid w:val="00656718"/>
    <w:rsid w:val="006A66A8"/>
    <w:rsid w:val="006B66FE"/>
    <w:rsid w:val="006C51C4"/>
    <w:rsid w:val="006E1A73"/>
    <w:rsid w:val="006E3003"/>
    <w:rsid w:val="00701A84"/>
    <w:rsid w:val="0071273D"/>
    <w:rsid w:val="007602EF"/>
    <w:rsid w:val="0076659B"/>
    <w:rsid w:val="0077223E"/>
    <w:rsid w:val="00790486"/>
    <w:rsid w:val="00793EE5"/>
    <w:rsid w:val="00797EC8"/>
    <w:rsid w:val="00816AE9"/>
    <w:rsid w:val="00824ABB"/>
    <w:rsid w:val="00826665"/>
    <w:rsid w:val="00836F5F"/>
    <w:rsid w:val="00843D9A"/>
    <w:rsid w:val="00844A5D"/>
    <w:rsid w:val="0085113F"/>
    <w:rsid w:val="00861EC1"/>
    <w:rsid w:val="00867D1D"/>
    <w:rsid w:val="0088626E"/>
    <w:rsid w:val="0089724C"/>
    <w:rsid w:val="008A3403"/>
    <w:rsid w:val="008A7514"/>
    <w:rsid w:val="008B068E"/>
    <w:rsid w:val="008D2003"/>
    <w:rsid w:val="00931983"/>
    <w:rsid w:val="00940B1A"/>
    <w:rsid w:val="00957280"/>
    <w:rsid w:val="009714E8"/>
    <w:rsid w:val="00974AE3"/>
    <w:rsid w:val="009757DF"/>
    <w:rsid w:val="009826D6"/>
    <w:rsid w:val="00986E96"/>
    <w:rsid w:val="009A33F5"/>
    <w:rsid w:val="009A5198"/>
    <w:rsid w:val="009C6202"/>
    <w:rsid w:val="009C7B99"/>
    <w:rsid w:val="009D0E44"/>
    <w:rsid w:val="009D3129"/>
    <w:rsid w:val="009F285B"/>
    <w:rsid w:val="00A01704"/>
    <w:rsid w:val="00A03373"/>
    <w:rsid w:val="00A2133A"/>
    <w:rsid w:val="00A268BA"/>
    <w:rsid w:val="00A3586D"/>
    <w:rsid w:val="00A4490D"/>
    <w:rsid w:val="00A81FCD"/>
    <w:rsid w:val="00A87E0C"/>
    <w:rsid w:val="00A924BF"/>
    <w:rsid w:val="00AB15BA"/>
    <w:rsid w:val="00AC1A15"/>
    <w:rsid w:val="00AC3626"/>
    <w:rsid w:val="00AD43C0"/>
    <w:rsid w:val="00AE5B33"/>
    <w:rsid w:val="00AF207D"/>
    <w:rsid w:val="00AF4341"/>
    <w:rsid w:val="00AF4C03"/>
    <w:rsid w:val="00B03C25"/>
    <w:rsid w:val="00B20F52"/>
    <w:rsid w:val="00B22DEA"/>
    <w:rsid w:val="00B26489"/>
    <w:rsid w:val="00B35185"/>
    <w:rsid w:val="00B406E8"/>
    <w:rsid w:val="00B50C83"/>
    <w:rsid w:val="00B720DC"/>
    <w:rsid w:val="00B7788F"/>
    <w:rsid w:val="00C279BE"/>
    <w:rsid w:val="00C32F3D"/>
    <w:rsid w:val="00C41B36"/>
    <w:rsid w:val="00C56FC2"/>
    <w:rsid w:val="00C67FA3"/>
    <w:rsid w:val="00C954E0"/>
    <w:rsid w:val="00CB0ECE"/>
    <w:rsid w:val="00CC5DE9"/>
    <w:rsid w:val="00CE44E9"/>
    <w:rsid w:val="00CF445D"/>
    <w:rsid w:val="00CF618A"/>
    <w:rsid w:val="00D0558B"/>
    <w:rsid w:val="00D17D64"/>
    <w:rsid w:val="00D36691"/>
    <w:rsid w:val="00D47759"/>
    <w:rsid w:val="00D70FCF"/>
    <w:rsid w:val="00DB5652"/>
    <w:rsid w:val="00DD6742"/>
    <w:rsid w:val="00DD7CAF"/>
    <w:rsid w:val="00DE4AF6"/>
    <w:rsid w:val="00E02BD0"/>
    <w:rsid w:val="00E327DD"/>
    <w:rsid w:val="00E33862"/>
    <w:rsid w:val="00E4044A"/>
    <w:rsid w:val="00E5594E"/>
    <w:rsid w:val="00E6082C"/>
    <w:rsid w:val="00E66FC0"/>
    <w:rsid w:val="00E925E0"/>
    <w:rsid w:val="00E941D0"/>
    <w:rsid w:val="00EA43BA"/>
    <w:rsid w:val="00EB1CEC"/>
    <w:rsid w:val="00EB4E90"/>
    <w:rsid w:val="00EC29F5"/>
    <w:rsid w:val="00ED1CC4"/>
    <w:rsid w:val="00ED2128"/>
    <w:rsid w:val="00EE3EAE"/>
    <w:rsid w:val="00EE7191"/>
    <w:rsid w:val="00EF4D6F"/>
    <w:rsid w:val="00F20425"/>
    <w:rsid w:val="00F432FF"/>
    <w:rsid w:val="00F54293"/>
    <w:rsid w:val="00F721B9"/>
    <w:rsid w:val="00F72352"/>
    <w:rsid w:val="00F80B55"/>
    <w:rsid w:val="00F81BBB"/>
    <w:rsid w:val="00F917AD"/>
    <w:rsid w:val="00FC36E8"/>
    <w:rsid w:val="00FC47F0"/>
    <w:rsid w:val="00FD1686"/>
    <w:rsid w:val="00FD3835"/>
    <w:rsid w:val="00FD393D"/>
    <w:rsid w:val="00FD5C8C"/>
    <w:rsid w:val="00FD7CC8"/>
    <w:rsid w:val="00FE5F90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4:defaultImageDpi w14:val="32767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187CC1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873</Words>
  <Characters>497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84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Davo Faulkner</cp:lastModifiedBy>
  <cp:revision>2</cp:revision>
  <dcterms:created xsi:type="dcterms:W3CDTF">2024-04-21T22:06:00Z</dcterms:created>
  <dcterms:modified xsi:type="dcterms:W3CDTF">2024-04-21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